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EAC8E" w14:textId="77777777" w:rsidR="00BA574A" w:rsidRPr="00BA574A" w:rsidRDefault="00BA574A" w:rsidP="008C4AD5">
      <w:pPr>
        <w:spacing w:line="252" w:lineRule="auto"/>
        <w:ind w:left="-527"/>
        <w:rPr>
          <w:b/>
          <w:bCs/>
          <w:sz w:val="24"/>
          <w:szCs w:val="24"/>
          <w:u w:val="single"/>
        </w:rPr>
      </w:pPr>
      <w:r w:rsidRPr="00BA574A">
        <w:rPr>
          <w:b/>
          <w:bCs/>
          <w:sz w:val="24"/>
          <w:szCs w:val="24"/>
          <w:highlight w:val="yellow"/>
          <w:u w:val="single"/>
        </w:rPr>
        <w:t>readme - Client side</w:t>
      </w:r>
    </w:p>
    <w:p w14:paraId="4BEEA5F7" w14:textId="3CBB00A2" w:rsidR="00BA574A" w:rsidRDefault="00BA574A" w:rsidP="008C4AD5">
      <w:pPr>
        <w:spacing w:line="252" w:lineRule="auto"/>
        <w:ind w:left="-527"/>
        <w:rPr>
          <w:rtl/>
        </w:rPr>
      </w:pPr>
      <w:r>
        <w:rPr>
          <w:b/>
          <w:bCs/>
          <w:u w:val="single"/>
          <w:rtl/>
        </w:rPr>
        <w:t xml:space="preserve">יצירת עמודים – </w:t>
      </w:r>
      <w:r>
        <w:rPr>
          <w:b/>
          <w:bCs/>
          <w:u w:val="single"/>
        </w:rPr>
        <w:t>HTML</w:t>
      </w:r>
      <w:r>
        <w:rPr>
          <w:b/>
          <w:bCs/>
          <w:u w:val="single"/>
          <w:rtl/>
        </w:rPr>
        <w:t>:</w:t>
      </w:r>
      <w:r>
        <w:rPr>
          <w:rtl/>
        </w:rPr>
        <w:t xml:space="preserve"> ישנם קבצי </w:t>
      </w:r>
      <w:r>
        <w:t>html</w:t>
      </w:r>
      <w:r>
        <w:rPr>
          <w:rtl/>
        </w:rPr>
        <w:t xml:space="preserve"> משותפים עבור שני סוגי המשתמשים באתר ויש קבצי </w:t>
      </w:r>
      <w:r>
        <w:t>html</w:t>
      </w:r>
      <w:r>
        <w:rPr>
          <w:rtl/>
        </w:rPr>
        <w:t xml:space="preserve"> </w:t>
      </w:r>
      <w:r>
        <w:rPr>
          <w:rFonts w:hint="cs"/>
          <w:rtl/>
        </w:rPr>
        <w:t xml:space="preserve">נפרדים עבור כל משתמש, בכניסה לאתר באמצעות משתמש מסוג מסוים ניתן לראות את ההפרדה ואת השילוב. יצרתי </w:t>
      </w:r>
      <w:r>
        <w:t>nav</w:t>
      </w:r>
      <w:r>
        <w:rPr>
          <w:rtl/>
        </w:rPr>
        <w:t xml:space="preserve"> ו-</w:t>
      </w:r>
      <w:r>
        <w:t>header</w:t>
      </w:r>
      <w:r>
        <w:rPr>
          <w:rtl/>
        </w:rPr>
        <w:t xml:space="preserve"> בראש כל עמוד מלבד בדף יצירת משמש מסוג עמותה, יצירת משתמש מסוג מתנדב ובדף ההתחברות לאתר מכיוון שה-</w:t>
      </w:r>
      <w:r>
        <w:t>nav</w:t>
      </w:r>
      <w:r>
        <w:rPr>
          <w:rtl/>
        </w:rPr>
        <w:t xml:space="preserve"> מוביל לפורטל האישי, מאפשר להתנתק או מחזיר למסך הבית, לכן לא ראיתי זאת כנכון להציג אותו טרם הזדהה משתמש במערכת. </w:t>
      </w:r>
    </w:p>
    <w:p w14:paraId="1D61E187" w14:textId="14BC9F06" w:rsidR="00BA574A" w:rsidRDefault="00BA574A" w:rsidP="008C4AD5">
      <w:pPr>
        <w:spacing w:line="252" w:lineRule="auto"/>
        <w:ind w:left="-527"/>
        <w:rPr>
          <w:rFonts w:hint="cs"/>
          <w:rtl/>
        </w:rPr>
      </w:pPr>
      <w:r>
        <w:rPr>
          <w:b/>
          <w:bCs/>
          <w:u w:val="single"/>
          <w:rtl/>
        </w:rPr>
        <w:t xml:space="preserve">עיצוב העמודים – </w:t>
      </w:r>
      <w:r>
        <w:rPr>
          <w:b/>
          <w:bCs/>
          <w:u w:val="single"/>
        </w:rPr>
        <w:t xml:space="preserve">CSS </w:t>
      </w:r>
      <w:r>
        <w:rPr>
          <w:b/>
          <w:bCs/>
          <w:u w:val="single"/>
          <w:rtl/>
        </w:rPr>
        <w:t xml:space="preserve">: </w:t>
      </w:r>
      <w:r>
        <w:rPr>
          <w:rtl/>
        </w:rPr>
        <w:t xml:space="preserve">נסתי לשמור על קו עיצוב אחיד ומסודר עבור העמודים, ומיקמתי את האובייקטים השונים באמצעות </w:t>
      </w:r>
      <w:r>
        <w:t>grid</w:t>
      </w:r>
      <w:r>
        <w:rPr>
          <w:rtl/>
        </w:rPr>
        <w:t xml:space="preserve"> ו-</w:t>
      </w:r>
      <w:r>
        <w:t>flex</w:t>
      </w:r>
      <w:r>
        <w:rPr>
          <w:rtl/>
        </w:rPr>
        <w:t xml:space="preserve">. באתר ישנן כארבע אנימציות. עיצבתי את הטבלאות באתר בעזרת </w:t>
      </w:r>
      <w:r>
        <w:t>grid</w:t>
      </w:r>
      <w:r>
        <w:rPr>
          <w:rtl/>
        </w:rPr>
        <w:t xml:space="preserve"> </w:t>
      </w:r>
      <w:r>
        <w:rPr>
          <w:rFonts w:hint="cs"/>
          <w:rtl/>
        </w:rPr>
        <w:t>כי הבנתי שלא מומלץ להשתמש ב-</w:t>
      </w:r>
      <w:r>
        <w:t>table</w:t>
      </w:r>
      <w:r w:rsidR="008C4AD5">
        <w:rPr>
          <w:rFonts w:hint="cs"/>
          <w:rtl/>
        </w:rPr>
        <w:t>.</w:t>
      </w:r>
    </w:p>
    <w:p w14:paraId="4F15C7FE" w14:textId="77777777" w:rsidR="00BA574A" w:rsidRDefault="00BA574A" w:rsidP="008C4AD5">
      <w:pPr>
        <w:spacing w:line="252" w:lineRule="auto"/>
        <w:ind w:left="-527"/>
        <w:rPr>
          <w:rtl/>
        </w:rPr>
      </w:pPr>
      <w:r>
        <w:rPr>
          <w:b/>
          <w:bCs/>
          <w:u w:val="single"/>
          <w:rtl/>
        </w:rPr>
        <w:t xml:space="preserve">מימוש דינאמי של האתר ומימוש הפונקציונליות של השירות בצד הלקוח – קבצי </w:t>
      </w:r>
      <w:r>
        <w:rPr>
          <w:b/>
          <w:bCs/>
          <w:u w:val="single"/>
        </w:rPr>
        <w:t>JS</w:t>
      </w:r>
      <w:r>
        <w:rPr>
          <w:b/>
          <w:bCs/>
          <w:u w:val="single"/>
          <w:rtl/>
        </w:rPr>
        <w:t>:</w:t>
      </w:r>
      <w:r>
        <w:rPr>
          <w:rtl/>
        </w:rPr>
        <w:t xml:space="preserve"> </w:t>
      </w:r>
    </w:p>
    <w:p w14:paraId="11A62DD9" w14:textId="77777777" w:rsidR="00BA574A" w:rsidRDefault="00BA574A" w:rsidP="008C4AD5">
      <w:pPr>
        <w:spacing w:line="252" w:lineRule="auto"/>
        <w:ind w:left="-527"/>
        <w:rPr>
          <w:rtl/>
        </w:rPr>
      </w:pPr>
      <w:r>
        <w:rPr>
          <w:rtl/>
        </w:rPr>
        <w:t xml:space="preserve">1. בקובץ </w:t>
      </w:r>
      <w:r>
        <w:t>volunteer_search_results.html</w:t>
      </w:r>
      <w:r>
        <w:rPr>
          <w:rtl/>
        </w:rPr>
        <w:t xml:space="preserve"> לא ניתן לראות שליפת נתונים אודות העמותות מכיוון שהנתונים הללו אמורים להיות מסוננים על פי הבחירה שהמתנדב מבצע בעמוד הקודם </w:t>
      </w:r>
      <w:r>
        <w:t>looking_for_volunteering.html</w:t>
      </w:r>
      <w:r>
        <w:rPr>
          <w:rtl/>
        </w:rPr>
        <w:t xml:space="preserve"> </w:t>
      </w:r>
      <w:r>
        <w:rPr>
          <w:rFonts w:hint="cs"/>
          <w:rtl/>
        </w:rPr>
        <w:t xml:space="preserve">. אני אממש זאת בשלב הבא בעבודה. </w:t>
      </w:r>
    </w:p>
    <w:p w14:paraId="2F3997C1" w14:textId="232D73A9" w:rsidR="00BA574A" w:rsidRDefault="00BA574A" w:rsidP="008C4AD5">
      <w:pPr>
        <w:spacing w:line="252" w:lineRule="auto"/>
        <w:ind w:left="-527"/>
        <w:rPr>
          <w:rtl/>
        </w:rPr>
      </w:pPr>
      <w:r>
        <w:rPr>
          <w:rtl/>
        </w:rPr>
        <w:t xml:space="preserve">2. ישנם שני קבצים: </w:t>
      </w:r>
      <w:r>
        <w:t>watch_your_volunteers.html</w:t>
      </w:r>
      <w:r>
        <w:rPr>
          <w:rtl/>
        </w:rPr>
        <w:t xml:space="preserve"> השייך למשתמש מסוג עמותה, ו- </w:t>
      </w:r>
      <w:r>
        <w:t>managing_your_volunteering.html</w:t>
      </w:r>
      <w:r>
        <w:rPr>
          <w:rtl/>
        </w:rPr>
        <w:t xml:space="preserve"> </w:t>
      </w:r>
      <w:r>
        <w:rPr>
          <w:rFonts w:hint="cs"/>
          <w:rtl/>
        </w:rPr>
        <w:t xml:space="preserve">השייך למשתמש מסוג מתנדב. ביצעתי בשני הקבצים הללו שליפת נתונים מתוך הקובץ </w:t>
      </w:r>
      <w:r>
        <w:t>objet_list.js</w:t>
      </w:r>
      <w:r>
        <w:rPr>
          <w:rtl/>
        </w:rPr>
        <w:t xml:space="preserve"> שיצרתי. בקבצים הללו מוצגת טבלה והיא מכילה בין היתר את העמודות "תאריך הגעה" ו-"שעת הגעה", בהן השדות מסומנים ב-</w:t>
      </w:r>
      <w:r>
        <w:t>XXXX</w:t>
      </w:r>
      <w:r>
        <w:rPr>
          <w:rtl/>
        </w:rPr>
        <w:t xml:space="preserve">. השדות מוצגים כך מכיוון שבלחיצה על התא של העמודות הללו המשתמש יכול באופן ידני להזין נתונים על שעת ותאריך ההגעה שלו, ובלחיצה על כפתור "שמור שינויים" בתחתית הדף הנתונים המוצגים בתאים מתעדכנים בהתאם למה שהמשתמש ביצע. ישנה אפשרות מחיקה גם בעמודה הראשונה של הטבלה עבור כל שורה. </w:t>
      </w:r>
    </w:p>
    <w:p w14:paraId="4F7F8A40" w14:textId="77777777" w:rsidR="00BA574A" w:rsidRDefault="00BA574A" w:rsidP="008C4AD5">
      <w:pPr>
        <w:spacing w:line="252" w:lineRule="auto"/>
        <w:ind w:left="-527"/>
        <w:rPr>
          <w:rtl/>
        </w:rPr>
      </w:pPr>
      <w:r>
        <w:rPr>
          <w:rtl/>
        </w:rPr>
        <w:t xml:space="preserve">בחלק הבא, התאריך והשעה שמשתמש מסוג מתנדב יזין יעודכן באופן ישיר אצל העמותה אליה הוא נרשם, אמנם העמותה עדיין תוכל לבצע שינויים בשעה ובתאריך והם יעודכנו בחזרה אצל המתנדב. </w:t>
      </w:r>
    </w:p>
    <w:p w14:paraId="6AE7897F" w14:textId="77777777" w:rsidR="00BA574A" w:rsidRDefault="00BA574A" w:rsidP="008C4AD5">
      <w:pPr>
        <w:spacing w:line="252" w:lineRule="auto"/>
        <w:ind w:left="-527"/>
        <w:rPr>
          <w:rtl/>
        </w:rPr>
      </w:pPr>
      <w:r>
        <w:rPr>
          <w:rtl/>
        </w:rPr>
        <w:t xml:space="preserve">3. הקבצים </w:t>
      </w:r>
      <w:r>
        <w:t>signUp_event.html</w:t>
      </w:r>
      <w:r>
        <w:rPr>
          <w:rtl/>
        </w:rPr>
        <w:t xml:space="preserve"> ו-</w:t>
      </w:r>
      <w:r>
        <w:t>creating_voluntary_activity.html</w:t>
      </w:r>
      <w:r>
        <w:rPr>
          <w:rtl/>
        </w:rPr>
        <w:t xml:space="preserve"> יהיו בהמשך מקושרים לקובץ </w:t>
      </w:r>
      <w:r>
        <w:t>event_status.html</w:t>
      </w:r>
      <w:r>
        <w:rPr>
          <w:rtl/>
        </w:rPr>
        <w:t xml:space="preserve"> </w:t>
      </w:r>
      <w:r>
        <w:rPr>
          <w:rFonts w:hint="cs"/>
          <w:rtl/>
        </w:rPr>
        <w:t xml:space="preserve">של כל מתנדב ועמותה בהתאם, שם יוצגו האירועים אותם יצר והאירועים אליהם נרשם. </w:t>
      </w:r>
    </w:p>
    <w:p w14:paraId="4F92BB95" w14:textId="2A5AFADD" w:rsidR="00BA574A" w:rsidRDefault="00BA574A" w:rsidP="008C4AD5">
      <w:pPr>
        <w:spacing w:line="252" w:lineRule="auto"/>
        <w:ind w:left="-527"/>
        <w:rPr>
          <w:rtl/>
        </w:rPr>
      </w:pPr>
      <w:r>
        <w:rPr>
          <w:rtl/>
        </w:rPr>
        <w:t xml:space="preserve">4. הקובץ </w:t>
      </w:r>
      <w:r>
        <w:t>classes.js</w:t>
      </w:r>
      <w:r>
        <w:rPr>
          <w:rtl/>
        </w:rPr>
        <w:t xml:space="preserve"> נועד לבצע סדר וארגון</w:t>
      </w:r>
      <w:r w:rsidR="008C4AD5">
        <w:rPr>
          <w:rFonts w:hint="cs"/>
          <w:rtl/>
        </w:rPr>
        <w:t xml:space="preserve"> </w:t>
      </w:r>
      <w:r>
        <w:rPr>
          <w:rtl/>
        </w:rPr>
        <w:t>בשלב הזה כדי להבין את נתוני הטבלאות בצורה טובה יותר וגם כדי להשתמש בו בהמשך בשלב של החיבור לבסיס הנתונים.</w:t>
      </w:r>
    </w:p>
    <w:p w14:paraId="4B331314" w14:textId="71B9134D" w:rsidR="00BA574A" w:rsidRDefault="00BA574A" w:rsidP="008C4AD5">
      <w:pPr>
        <w:spacing w:line="252" w:lineRule="auto"/>
        <w:ind w:left="-527"/>
        <w:rPr>
          <w:rtl/>
        </w:rPr>
      </w:pPr>
      <w:r>
        <w:rPr>
          <w:rtl/>
        </w:rPr>
        <w:t xml:space="preserve">5. נסתי להראות דינאמיות בעזרת קובץ </w:t>
      </w:r>
      <w:r>
        <w:t>greet_msg.js</w:t>
      </w:r>
      <w:r>
        <w:rPr>
          <w:rtl/>
        </w:rPr>
        <w:t xml:space="preserve"> </w:t>
      </w:r>
      <w:r>
        <w:rPr>
          <w:rFonts w:hint="cs"/>
          <w:rtl/>
        </w:rPr>
        <w:t>המציג הודעת "בוקר/צוהריים/לילה טוב!" בהתאם לשעה ביום. הענקתי למשתמש פידבק על הפעולות השונות שהוא מבצע דרך הודעות אשר קופצות בעת לחיצה או מעבר על כפתור בעזרת פונקציות "</w:t>
      </w:r>
      <w:r>
        <w:t>show</w:t>
      </w:r>
      <w:r>
        <w:rPr>
          <w:rtl/>
        </w:rPr>
        <w:t>"ו- "</w:t>
      </w:r>
      <w:r>
        <w:t>hide</w:t>
      </w:r>
      <w:r>
        <w:rPr>
          <w:rtl/>
        </w:rPr>
        <w:t xml:space="preserve">" הנמצאות בקובץ </w:t>
      </w:r>
      <w:r>
        <w:t>globalFuncs.js</w:t>
      </w:r>
      <w:r>
        <w:rPr>
          <w:rtl/>
        </w:rPr>
        <w:t xml:space="preserve"> . בנוסף, בעת התחברות למערכת עמוד הבית והפורטל האישי מתעדכנים לפי סוג המשתמש המקומי כעת (עמותה או מתנדב), אשר נכנס למערכת.</w:t>
      </w:r>
    </w:p>
    <w:p w14:paraId="016FB8D7" w14:textId="77777777" w:rsidR="00BA574A" w:rsidRDefault="00BA574A" w:rsidP="008C4AD5">
      <w:pPr>
        <w:spacing w:line="252" w:lineRule="auto"/>
        <w:ind w:left="-527"/>
        <w:rPr>
          <w:rtl/>
        </w:rPr>
      </w:pPr>
      <w:r>
        <w:rPr>
          <w:rtl/>
        </w:rPr>
        <w:t xml:space="preserve">6. ישנם ארבעה טפסים – כניסה למערכת, יצירת משתמש מסוג מתנדב, יצירת משתמש מסוג עמותה ויצירת אירוע. את בדיקות הקלט ניתן לראות בקבצים </w:t>
      </w:r>
      <w:r>
        <w:t>opening_user.js</w:t>
      </w:r>
      <w:r>
        <w:rPr>
          <w:rtl/>
        </w:rPr>
        <w:t xml:space="preserve"> ו-</w:t>
      </w:r>
      <w:r>
        <w:t>creating_voluntary_activity.js</w:t>
      </w:r>
      <w:r>
        <w:rPr>
          <w:rtl/>
        </w:rPr>
        <w:t xml:space="preserve"> . </w:t>
      </w:r>
    </w:p>
    <w:p w14:paraId="3612CA07" w14:textId="52B65A29" w:rsidR="00BA574A" w:rsidRDefault="00BA574A" w:rsidP="008C4AD5">
      <w:pPr>
        <w:spacing w:line="252" w:lineRule="auto"/>
        <w:ind w:left="-527"/>
        <w:rPr>
          <w:rtl/>
        </w:rPr>
      </w:pPr>
      <w:r>
        <w:rPr>
          <w:rtl/>
        </w:rPr>
        <w:t xml:space="preserve">7. השורות </w:t>
      </w:r>
      <w:r w:rsidR="00FA0656">
        <w:rPr>
          <w:rFonts w:hint="cs"/>
          <w:rtl/>
        </w:rPr>
        <w:t>בטבלאות</w:t>
      </w:r>
      <w:r>
        <w:rPr>
          <w:rtl/>
        </w:rPr>
        <w:t xml:space="preserve"> המכילות בתאים </w:t>
      </w:r>
      <w:r>
        <w:t>XXXX</w:t>
      </w:r>
      <w:r>
        <w:rPr>
          <w:rtl/>
        </w:rPr>
        <w:t xml:space="preserve"> הנן שורות הנועדו להצגה בלבד בשלב הזה של מבנה הטבלה ותכולתו כדי להעניק כעת למשתמש מבט לכאורה על הטבלה. </w:t>
      </w:r>
    </w:p>
    <w:p w14:paraId="2D16271D" w14:textId="77777777" w:rsidR="008C4AD5" w:rsidRDefault="00BA574A" w:rsidP="008C4AD5">
      <w:pPr>
        <w:spacing w:line="252" w:lineRule="auto"/>
        <w:ind w:left="-527"/>
        <w:rPr>
          <w:rtl/>
        </w:rPr>
      </w:pPr>
      <w:r>
        <w:rPr>
          <w:b/>
          <w:bCs/>
          <w:u w:val="single"/>
          <w:rtl/>
        </w:rPr>
        <w:t>התייחסות להערות של חלק א' ושינויים:</w:t>
      </w:r>
      <w:r>
        <w:rPr>
          <w:rtl/>
        </w:rPr>
        <w:t xml:space="preserve"> בהערות של חלק א' צוין שהרעיון הראשוני שלי של יצירת דאשבורד מעקב אחר קצב ההתקדמות באתר של המשתמש יכול להיות קשה ליישום, ושלא הראיתי כיצד משתמש יכול להירשם בעצמו לאירוע. לכן, היה לי חשוב להוסיף טבלה בה מופיעים כלל האירועים ומתוכה המשתמש יכול לבחור לאיזה אירוע הוא נרשם, ובנוסף הוא יכול לעקוב בעזרת טבלת מעקב אחרת על מצב האירועים אותם יצר ועל האירועים אליהם הוא נרשם.</w:t>
      </w:r>
    </w:p>
    <w:p w14:paraId="1A8B9EC1" w14:textId="44EFDB86" w:rsidR="00211B03" w:rsidRDefault="00BA574A" w:rsidP="008C4AD5">
      <w:pPr>
        <w:spacing w:line="252" w:lineRule="auto"/>
        <w:ind w:left="-527"/>
        <w:rPr>
          <w:rtl/>
        </w:rPr>
      </w:pPr>
      <w:r>
        <w:rPr>
          <w:rtl/>
        </w:rPr>
        <w:t>על הדאשבורד ויתרתי כי העדפתי להשקיע בפונקציונליות שציינתי לעיל במערכת, שהייתה נראית לי יותר אפשרית ליישום, במיוחד בשלב זה טרם יש לנו בסיס נתונים המחובר למערכת. על העלאת תמונת פרופיל בשלב הרישום למערכת ויתרתי והסרתי, אני לא מתייחסת לכך בהמשך האתר, אין שלב של הצגת תמונה, לכן זה היה נראה לי מיותר.</w:t>
      </w:r>
    </w:p>
    <w:p w14:paraId="40C57367" w14:textId="0D7176F2" w:rsidR="009709FC" w:rsidRPr="009709FC" w:rsidRDefault="009709FC" w:rsidP="008C4AD5">
      <w:pPr>
        <w:spacing w:line="252" w:lineRule="auto"/>
        <w:ind w:left="-527"/>
        <w:rPr>
          <w:b/>
          <w:bCs/>
          <w:u w:val="single"/>
          <w:rtl/>
        </w:rPr>
      </w:pPr>
      <w:r w:rsidRPr="009709FC">
        <w:rPr>
          <w:rFonts w:hint="cs"/>
          <w:b/>
          <w:bCs/>
          <w:u w:val="single"/>
          <w:rtl/>
        </w:rPr>
        <w:lastRenderedPageBreak/>
        <w:t>פרטי התחברות של משתמש מסוג מתנדב:</w:t>
      </w:r>
    </w:p>
    <w:p w14:paraId="54ECD204" w14:textId="694BD423" w:rsidR="009709FC" w:rsidRDefault="009709FC" w:rsidP="008C4AD5">
      <w:pPr>
        <w:spacing w:line="252" w:lineRule="auto"/>
        <w:ind w:left="-527"/>
      </w:pPr>
      <w:r>
        <w:rPr>
          <w:rFonts w:hint="cs"/>
          <w:rtl/>
        </w:rPr>
        <w:t xml:space="preserve">שם משתמש: </w:t>
      </w:r>
      <w:r>
        <w:t>lintza123</w:t>
      </w:r>
    </w:p>
    <w:p w14:paraId="1D1628D8" w14:textId="27C12501" w:rsidR="009709FC" w:rsidRDefault="009709FC" w:rsidP="008C4AD5">
      <w:pPr>
        <w:spacing w:line="252" w:lineRule="auto"/>
        <w:ind w:left="-527"/>
        <w:rPr>
          <w:rFonts w:hint="cs"/>
        </w:rPr>
      </w:pPr>
      <w:r>
        <w:rPr>
          <w:rFonts w:hint="cs"/>
          <w:rtl/>
        </w:rPr>
        <w:t xml:space="preserve">סיסמה: </w:t>
      </w:r>
      <w:r>
        <w:t>lin12345</w:t>
      </w:r>
    </w:p>
    <w:p w14:paraId="4F4DEC32" w14:textId="687316D6" w:rsidR="009709FC" w:rsidRPr="009709FC" w:rsidRDefault="009709FC" w:rsidP="008C4AD5">
      <w:pPr>
        <w:spacing w:line="252" w:lineRule="auto"/>
        <w:ind w:left="-527"/>
        <w:rPr>
          <w:b/>
          <w:bCs/>
          <w:u w:val="single"/>
          <w:rtl/>
        </w:rPr>
      </w:pPr>
      <w:r w:rsidRPr="009709FC">
        <w:rPr>
          <w:rFonts w:hint="cs"/>
          <w:b/>
          <w:bCs/>
          <w:u w:val="single"/>
          <w:rtl/>
        </w:rPr>
        <w:t>פרטי התחברות של משתמש מסוג עמותה:</w:t>
      </w:r>
    </w:p>
    <w:p w14:paraId="224007A1" w14:textId="0BE07120" w:rsidR="009709FC" w:rsidRDefault="009709FC" w:rsidP="008C4AD5">
      <w:pPr>
        <w:spacing w:line="252" w:lineRule="auto"/>
        <w:ind w:left="-527"/>
      </w:pPr>
      <w:r>
        <w:rPr>
          <w:rFonts w:hint="cs"/>
          <w:rtl/>
        </w:rPr>
        <w:t xml:space="preserve">שם משתמש: </w:t>
      </w:r>
      <w:r>
        <w:t>YadArad1</w:t>
      </w:r>
    </w:p>
    <w:p w14:paraId="0F625823" w14:textId="78B5C043" w:rsidR="009709FC" w:rsidRDefault="009709FC" w:rsidP="008C4AD5">
      <w:pPr>
        <w:spacing w:line="252" w:lineRule="auto"/>
        <w:ind w:left="-527"/>
        <w:rPr>
          <w:rFonts w:hint="cs"/>
        </w:rPr>
      </w:pPr>
      <w:r>
        <w:rPr>
          <w:rFonts w:hint="cs"/>
          <w:rtl/>
        </w:rPr>
        <w:t xml:space="preserve">סיסמה: </w:t>
      </w:r>
      <w:r>
        <w:t>Yad12345</w:t>
      </w:r>
    </w:p>
    <w:sectPr w:rsidR="009709FC" w:rsidSect="00B02FE1">
      <w:pgSz w:w="11906" w:h="16838"/>
      <w:pgMar w:top="1440" w:right="1800" w:bottom="1440" w:left="993"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MLKwBCIzSxNDUyUdpeDU4uLM/DyQAqNaAKRSnMksAAAA"/>
  </w:docVars>
  <w:rsids>
    <w:rsidRoot w:val="00BA574A"/>
    <w:rsid w:val="008C4AD5"/>
    <w:rsid w:val="009709FC"/>
    <w:rsid w:val="00B02FE1"/>
    <w:rsid w:val="00BA574A"/>
    <w:rsid w:val="00C34801"/>
    <w:rsid w:val="00F55405"/>
    <w:rsid w:val="00FA065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52CB5"/>
  <w15:chartTrackingRefBased/>
  <w15:docId w15:val="{A297C0F5-4C36-4636-B779-05F1CEBB7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74A"/>
    <w:pPr>
      <w:bidi/>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1495">
      <w:bodyDiv w:val="1"/>
      <w:marLeft w:val="0"/>
      <w:marRight w:val="0"/>
      <w:marTop w:val="0"/>
      <w:marBottom w:val="0"/>
      <w:divBdr>
        <w:top w:val="none" w:sz="0" w:space="0" w:color="auto"/>
        <w:left w:val="none" w:sz="0" w:space="0" w:color="auto"/>
        <w:bottom w:val="none" w:sz="0" w:space="0" w:color="auto"/>
        <w:right w:val="none" w:sz="0" w:space="0" w:color="auto"/>
      </w:divBdr>
    </w:div>
    <w:div w:id="207835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2</Pages>
  <Words>593</Words>
  <Characters>2970</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לין צדיקריו</dc:creator>
  <cp:keywords/>
  <dc:description/>
  <cp:lastModifiedBy>לין צדיקריו</cp:lastModifiedBy>
  <cp:revision>2</cp:revision>
  <dcterms:created xsi:type="dcterms:W3CDTF">2022-12-15T18:34:00Z</dcterms:created>
  <dcterms:modified xsi:type="dcterms:W3CDTF">2022-12-15T20:45:00Z</dcterms:modified>
</cp:coreProperties>
</file>